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Pr="00DB5476" w:rsidRDefault="00DB5476" w:rsidP="007B1746">
      <w:r w:rsidRPr="00DB5476">
        <w:t>In general, adding blank lines to appropriate places is a good idea. If you are asked to "fix code", feel free to add missing blank lines.</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464C03" w:rsidRDefault="00464C03" w:rsidP="007B1746">
      <w:pPr>
        <w:rPr>
          <w:b/>
          <w:bCs/>
        </w:rPr>
      </w:pPr>
      <w:r w:rsidRPr="00464C03">
        <w:rPr>
          <w:b/>
          <w:bCs/>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75145339"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Pr="00A11478"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6227E5E4" w14:textId="77777777" w:rsidR="00991861" w:rsidRDefault="00991861" w:rsidP="0067168A"/>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4"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2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2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25"/>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27"/>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28"/>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30"/>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31"/>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32"/>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33"/>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34"/>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35"/>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36"/>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37"/>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39"/>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40"/>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41"/>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42"/>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44"/>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45"/>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47"/>
                    <a:stretch>
                      <a:fillRect/>
                    </a:stretch>
                  </pic:blipFill>
                  <pic:spPr>
                    <a:xfrm>
                      <a:off x="0" y="0"/>
                      <a:ext cx="5420481" cy="981212"/>
                    </a:xfrm>
                    <a:prstGeom prst="rect">
                      <a:avLst/>
                    </a:prstGeom>
                  </pic:spPr>
                </pic:pic>
              </a:graphicData>
            </a:graphic>
          </wp:inline>
        </w:drawing>
      </w:r>
    </w:p>
    <w:p w14:paraId="2C42B643" w14:textId="10C257A0"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859222" cy="2200582"/>
                    </a:xfrm>
                    <a:prstGeom prst="rect">
                      <a:avLst/>
                    </a:prstGeom>
                  </pic:spPr>
                </pic:pic>
              </a:graphicData>
            </a:graphic>
          </wp:inline>
        </w:drawing>
      </w:r>
    </w:p>
    <w:p w14:paraId="18899B8C" w14:textId="77777777" w:rsidR="00CB5D49" w:rsidRDefault="00CB5D49" w:rsidP="007B1746"/>
    <w:p w14:paraId="73B06CC1" w14:textId="65218904" w:rsidR="008D390C" w:rsidRPr="008D390C" w:rsidRDefault="008D390C" w:rsidP="007B1746">
      <w:pPr>
        <w:rPr>
          <w:b/>
          <w:bCs/>
          <w:sz w:val="36"/>
          <w:szCs w:val="36"/>
        </w:rPr>
      </w:pPr>
      <w:r w:rsidRPr="008D390C">
        <w:rPr>
          <w:b/>
          <w:bCs/>
          <w:sz w:val="36"/>
          <w:szCs w:val="36"/>
          <w:highlight w:val="yellow"/>
        </w:rPr>
        <w:t>Python list</w:t>
      </w:r>
    </w:p>
    <w:p w14:paraId="527A3965" w14:textId="04C87F20" w:rsidR="008D390C" w:rsidRDefault="008D390C" w:rsidP="007B1746">
      <w:r w:rsidRPr="008D390C">
        <w:rPr>
          <w:b/>
          <w:bCs/>
        </w:rPr>
        <w:t>Example of a list</w:t>
      </w:r>
      <w:r>
        <w:tab/>
      </w:r>
      <w:r w:rsidR="005C4D4D">
        <w:tab/>
      </w:r>
      <w:r w:rsidR="005C4D4D">
        <w:tab/>
      </w:r>
      <w:r w:rsidR="005C4D4D">
        <w:tab/>
      </w:r>
      <w:r w:rsidR="005C4D4D">
        <w:tab/>
      </w:r>
      <w:r w:rsidR="005C4D4D">
        <w:tab/>
      </w:r>
      <w:r w:rsidR="005C4D4D">
        <w:tab/>
      </w:r>
      <w:r>
        <w:t>names_list = [‘Alex’, ‘Emil’, ‘Jacek’]</w:t>
      </w:r>
    </w:p>
    <w:p w14:paraId="5F40E902" w14:textId="1AC19870" w:rsidR="005C4D4D" w:rsidRDefault="005C4D4D" w:rsidP="007B1746">
      <w:r w:rsidRPr="005C4D4D">
        <w:rPr>
          <w:b/>
          <w:bCs/>
        </w:rPr>
        <w:t>Example of a list with two coupled variables like Name/Surname</w:t>
      </w:r>
      <w:r>
        <w:tab/>
      </w:r>
      <w:r w:rsidRPr="005C4D4D">
        <w:t>people_list = [("Alex", "De Jong"), ("John", "van Maarten"), ("Louis", "Verbeek")]</w:t>
      </w:r>
    </w:p>
    <w:p w14:paraId="6F65AC6D" w14:textId="77777777" w:rsidR="008D390C" w:rsidRDefault="008D390C" w:rsidP="007B1746"/>
    <w:p w14:paraId="2B162DA7" w14:textId="564E6E88" w:rsidR="008D390C" w:rsidRPr="008D390C" w:rsidRDefault="008D390C" w:rsidP="007B1746">
      <w:pPr>
        <w:rPr>
          <w:b/>
          <w:bCs/>
          <w:sz w:val="36"/>
          <w:szCs w:val="36"/>
        </w:rPr>
      </w:pPr>
      <w:r w:rsidRPr="008D390C">
        <w:rPr>
          <w:b/>
          <w:bCs/>
          <w:sz w:val="36"/>
          <w:szCs w:val="36"/>
          <w:highlight w:val="yellow"/>
        </w:rPr>
        <w:t>for loop</w:t>
      </w:r>
    </w:p>
    <w:p w14:paraId="599154B5" w14:textId="55E7DE86" w:rsidR="008D390C" w:rsidRDefault="008D390C" w:rsidP="007B1746">
      <w:r>
        <w:lastRenderedPageBreak/>
        <w:t xml:space="preserve">Example of a </w:t>
      </w:r>
      <w:r w:rsidRPr="008D390C">
        <w:rPr>
          <w:i/>
          <w:iCs/>
        </w:rPr>
        <w:t>for</w:t>
      </w:r>
      <w:r>
        <w:t xml:space="preserve"> loop that prints out people’s names using a function </w:t>
      </w:r>
      <w:r w:rsidRPr="008D390C">
        <w:rPr>
          <w:i/>
          <w:iCs/>
        </w:rPr>
        <w:t>greeter</w:t>
      </w:r>
      <w:r>
        <w:rPr>
          <w:i/>
          <w:iCs/>
        </w:rPr>
        <w:t>:</w:t>
      </w:r>
    </w:p>
    <w:p w14:paraId="59677B91" w14:textId="3AC1761D" w:rsidR="008D390C" w:rsidRDefault="008D390C" w:rsidP="007B1746">
      <w:r w:rsidRPr="008D390C">
        <w:rPr>
          <w:noProof/>
        </w:rPr>
        <w:drawing>
          <wp:inline distT="0" distB="0" distL="0" distR="0" wp14:anchorId="2ADD09C8" wp14:editId="7CCD0FED">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49"/>
                    <a:stretch>
                      <a:fillRect/>
                    </a:stretch>
                  </pic:blipFill>
                  <pic:spPr>
                    <a:xfrm>
                      <a:off x="0" y="0"/>
                      <a:ext cx="2495898" cy="714475"/>
                    </a:xfrm>
                    <a:prstGeom prst="rect">
                      <a:avLst/>
                    </a:prstGeom>
                  </pic:spPr>
                </pic:pic>
              </a:graphicData>
            </a:graphic>
          </wp:inline>
        </w:drawing>
      </w:r>
    </w:p>
    <w:p w14:paraId="3E2DFBB5" w14:textId="77777777" w:rsidR="008D390C" w:rsidRDefault="008D390C" w:rsidP="007B1746"/>
    <w:p w14:paraId="706A0800" w14:textId="3D83B6E0" w:rsidR="008D390C" w:rsidRDefault="008D390C" w:rsidP="007B1746">
      <w:r w:rsidRPr="008D390C">
        <w:rPr>
          <w:i/>
          <w:iCs/>
        </w:rPr>
        <w:t>for</w:t>
      </w:r>
      <w:r>
        <w:t xml:space="preserve"> *arbitrary name of the variables in the list* </w:t>
      </w:r>
      <w:r w:rsidRPr="008D390C">
        <w:rPr>
          <w:i/>
          <w:iCs/>
        </w:rPr>
        <w:t>in</w:t>
      </w:r>
      <w:r>
        <w:t xml:space="preserve"> *name of the list*:</w:t>
      </w:r>
    </w:p>
    <w:p w14:paraId="588A1308" w14:textId="0A4FEAB0" w:rsidR="008D390C" w:rsidRDefault="008D390C" w:rsidP="007B1746">
      <w:r>
        <w:tab/>
        <w:t>*function name*(*arbitrary name of the variables in the list*)</w:t>
      </w:r>
    </w:p>
    <w:p w14:paraId="1DA86304" w14:textId="77777777" w:rsidR="005C4D4D" w:rsidRDefault="005C4D4D" w:rsidP="007B1746"/>
    <w:p w14:paraId="634B8895" w14:textId="04419504" w:rsidR="005C4D4D" w:rsidRDefault="005C4D4D" w:rsidP="007B1746">
      <w:r>
        <w:t>Example of a for loop with two or more variables:</w:t>
      </w:r>
    </w:p>
    <w:p w14:paraId="56BD8A45" w14:textId="41E96641" w:rsidR="005C4D4D" w:rsidRDefault="005C4D4D" w:rsidP="007B1746">
      <w:r w:rsidRPr="005C4D4D">
        <w:rPr>
          <w:noProof/>
        </w:rPr>
        <w:drawing>
          <wp:inline distT="0" distB="0" distL="0" distR="0" wp14:anchorId="3204AE38" wp14:editId="69B5D08A">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4502126" cy="648567"/>
                    </a:xfrm>
                    <a:prstGeom prst="rect">
                      <a:avLst/>
                    </a:prstGeom>
                  </pic:spPr>
                </pic:pic>
              </a:graphicData>
            </a:graphic>
          </wp:inline>
        </w:drawing>
      </w:r>
    </w:p>
    <w:p w14:paraId="2161B350" w14:textId="77777777" w:rsidR="008D390C" w:rsidRPr="007A2478" w:rsidRDefault="008D390C"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59"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64"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72"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81"/>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37"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41"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150"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55"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56"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59"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0"/>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61"/>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62"/>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64"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65"/>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66"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67"/>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68"/>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69"/>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70"/>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71"/>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72"/>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73"/>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75"/>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76"/>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77"/>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79"/>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81"/>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82"/>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8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083F4" w14:textId="77777777" w:rsidR="007F199A" w:rsidRDefault="007F199A" w:rsidP="00D73911">
      <w:pPr>
        <w:spacing w:after="0" w:line="240" w:lineRule="auto"/>
      </w:pPr>
      <w:r>
        <w:separator/>
      </w:r>
    </w:p>
  </w:endnote>
  <w:endnote w:type="continuationSeparator" w:id="0">
    <w:p w14:paraId="5DC0B20C" w14:textId="77777777" w:rsidR="007F199A" w:rsidRDefault="007F199A"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1ED82" w14:textId="77777777" w:rsidR="007F199A" w:rsidRDefault="007F199A" w:rsidP="00D73911">
      <w:pPr>
        <w:spacing w:after="0" w:line="240" w:lineRule="auto"/>
      </w:pPr>
      <w:r>
        <w:separator/>
      </w:r>
    </w:p>
  </w:footnote>
  <w:footnote w:type="continuationSeparator" w:id="0">
    <w:p w14:paraId="1E447525" w14:textId="77777777" w:rsidR="007F199A" w:rsidRDefault="007F199A"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SoBQDKfhFc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5842"/>
    <w:rsid w:val="00187055"/>
    <w:rsid w:val="001874C0"/>
    <w:rsid w:val="00187E45"/>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671"/>
    <w:rsid w:val="008021AC"/>
    <w:rsid w:val="0080280B"/>
    <w:rsid w:val="00803AB4"/>
    <w:rsid w:val="00803E99"/>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ED"/>
    <w:rsid w:val="008B7A32"/>
    <w:rsid w:val="008B7E03"/>
    <w:rsid w:val="008D390C"/>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188C"/>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4.png"/><Relationship Id="rId84" Type="http://schemas.openxmlformats.org/officeDocument/2006/relationships/image" Target="media/image73.png"/><Relationship Id="rId138" Type="http://schemas.openxmlformats.org/officeDocument/2006/relationships/image" Target="media/image126.png"/><Relationship Id="rId159" Type="http://schemas.openxmlformats.org/officeDocument/2006/relationships/hyperlink" Target="https://regex101.com/" TargetMode="External"/><Relationship Id="rId170" Type="http://schemas.openxmlformats.org/officeDocument/2006/relationships/image" Target="media/image151.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3.png"/><Relationship Id="rId181" Type="http://schemas.openxmlformats.org/officeDocument/2006/relationships/image" Target="media/image162.png"/><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hyperlink" Target="https://pandas.pydata.org/docs/reference/api/pandas.read_sql.html" TargetMode="External"/><Relationship Id="rId118" Type="http://schemas.openxmlformats.org/officeDocument/2006/relationships/image" Target="media/image107.png"/><Relationship Id="rId139" Type="http://schemas.openxmlformats.org/officeDocument/2006/relationships/image" Target="media/image127.png"/><Relationship Id="rId85" Type="http://schemas.openxmlformats.org/officeDocument/2006/relationships/image" Target="media/image74.png"/><Relationship Id="rId150" Type="http://schemas.openxmlformats.org/officeDocument/2006/relationships/hyperlink" Target="https://pandas.pydata.org/docs/reference/api/pandas.Series.dt.tz.html" TargetMode="External"/><Relationship Id="rId171" Type="http://schemas.openxmlformats.org/officeDocument/2006/relationships/image" Target="media/image15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6.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8.png"/><Relationship Id="rId161" Type="http://schemas.openxmlformats.org/officeDocument/2006/relationships/image" Target="media/image144.png"/><Relationship Id="rId182" Type="http://schemas.openxmlformats.org/officeDocument/2006/relationships/image" Target="media/image163.png"/><Relationship Id="rId6" Type="http://schemas.openxmlformats.org/officeDocument/2006/relationships/footnotes" Target="footnotes.xml"/><Relationship Id="rId23" Type="http://schemas.openxmlformats.org/officeDocument/2006/relationships/image" Target="media/image15.png"/><Relationship Id="rId119" Type="http://schemas.openxmlformats.org/officeDocument/2006/relationships/image" Target="media/image108.png"/><Relationship Id="rId44" Type="http://schemas.openxmlformats.org/officeDocument/2006/relationships/image" Target="media/image36.png"/><Relationship Id="rId65" Type="http://schemas.openxmlformats.org/officeDocument/2006/relationships/image" Target="media/image55.png"/><Relationship Id="rId86" Type="http://schemas.openxmlformats.org/officeDocument/2006/relationships/image" Target="media/image75.png"/><Relationship Id="rId130" Type="http://schemas.openxmlformats.org/officeDocument/2006/relationships/image" Target="media/image119.png"/><Relationship Id="rId151" Type="http://schemas.openxmlformats.org/officeDocument/2006/relationships/image" Target="media/image137.png"/><Relationship Id="rId172" Type="http://schemas.openxmlformats.org/officeDocument/2006/relationships/image" Target="media/image15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hyperlink" Target="https://docs.python.org/3/library/datetime.html" TargetMode="External"/><Relationship Id="rId146" Type="http://schemas.openxmlformats.org/officeDocument/2006/relationships/image" Target="media/image133.png"/><Relationship Id="rId167"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1.png"/><Relationship Id="rId162" Type="http://schemas.openxmlformats.org/officeDocument/2006/relationships/image" Target="media/image145.png"/><Relationship Id="rId183"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1.png"/><Relationship Id="rId178" Type="http://schemas.openxmlformats.org/officeDocument/2006/relationships/image" Target="media/image159.png"/><Relationship Id="rId61" Type="http://schemas.openxmlformats.org/officeDocument/2006/relationships/image" Target="media/image52.png"/><Relationship Id="rId82" Type="http://schemas.openxmlformats.org/officeDocument/2006/relationships/image" Target="media/image71.png"/><Relationship Id="rId152" Type="http://schemas.openxmlformats.org/officeDocument/2006/relationships/image" Target="media/image138.png"/><Relationship Id="rId173" Type="http://schemas.openxmlformats.org/officeDocument/2006/relationships/image" Target="media/image154.png"/><Relationship Id="rId19" Type="http://schemas.openxmlformats.org/officeDocument/2006/relationships/image" Target="media/image11.png"/><Relationship Id="rId14" Type="http://schemas.openxmlformats.org/officeDocument/2006/relationships/hyperlink" Target="https://wiki.python.org/moin/BitwiseOperators"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4.png"/><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pandas.pydata.org/docs/reference/api/pandas.DataFrame.iat.html" TargetMode="External"/><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9.png"/><Relationship Id="rId163" Type="http://schemas.openxmlformats.org/officeDocument/2006/relationships/image" Target="media/image146.jpeg"/><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7.png"/><Relationship Id="rId116" Type="http://schemas.openxmlformats.org/officeDocument/2006/relationships/image" Target="media/image105.png"/><Relationship Id="rId137" Type="http://schemas.openxmlformats.org/officeDocument/2006/relationships/hyperlink" Target="https://scikit-learn.org/stable/modules/generated/sklearn.neighbors.LocalOutlierFactor.html" TargetMode="External"/><Relationship Id="rId158" Type="http://schemas.openxmlformats.org/officeDocument/2006/relationships/image" Target="media/image142.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3.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39.png"/><Relationship Id="rId174" Type="http://schemas.openxmlformats.org/officeDocument/2006/relationships/image" Target="media/image155.png"/><Relationship Id="rId179" Type="http://schemas.openxmlformats.org/officeDocument/2006/relationships/image" Target="media/image160.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0.png"/><Relationship Id="rId148" Type="http://schemas.openxmlformats.org/officeDocument/2006/relationships/image" Target="media/image135.png"/><Relationship Id="rId164" Type="http://schemas.openxmlformats.org/officeDocument/2006/relationships/hyperlink" Target="https://regexr.com/" TargetMode="External"/><Relationship Id="rId169" Type="http://schemas.openxmlformats.org/officeDocument/2006/relationships/image" Target="media/image150.png"/><Relationship Id="rId18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1.png"/><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58.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0.png"/><Relationship Id="rId175" Type="http://schemas.openxmlformats.org/officeDocument/2006/relationships/image" Target="media/image156.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50.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1.png"/><Relationship Id="rId90" Type="http://schemas.openxmlformats.org/officeDocument/2006/relationships/image" Target="media/image79.png"/><Relationship Id="rId165" Type="http://schemas.openxmlformats.org/officeDocument/2006/relationships/image" Target="media/image147.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image" Target="media/image59.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hyperlink" Target="https://docs.python.org/3/library/re.html" TargetMode="External"/><Relationship Id="rId176" Type="http://schemas.openxmlformats.org/officeDocument/2006/relationships/image" Target="media/image157.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hyperlink" Target="https://pandas.pydata.org/docs/reference/api/pandas.read_csv.html" TargetMode="External"/><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60.png"/><Relationship Id="rId91" Type="http://schemas.openxmlformats.org/officeDocument/2006/relationships/image" Target="media/image80.png"/><Relationship Id="rId145" Type="http://schemas.openxmlformats.org/officeDocument/2006/relationships/image" Target="media/image132.png"/><Relationship Id="rId166" Type="http://schemas.openxmlformats.org/officeDocument/2006/relationships/hyperlink" Target="https://towardsdatascience.com/easiest-way-to-remember-regular-expressions-regex-178ba518bebd" TargetMode="External"/><Relationship Id="rId1" Type="http://schemas.openxmlformats.org/officeDocument/2006/relationships/customXml" Target="../customXml/item1.xm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3.png"/><Relationship Id="rId60" Type="http://schemas.openxmlformats.org/officeDocument/2006/relationships/image" Target="media/image51.png"/><Relationship Id="rId81" Type="http://schemas.openxmlformats.org/officeDocument/2006/relationships/image" Target="media/image70.png"/><Relationship Id="rId135" Type="http://schemas.openxmlformats.org/officeDocument/2006/relationships/image" Target="media/image124.png"/><Relationship Id="rId156" Type="http://schemas.openxmlformats.org/officeDocument/2006/relationships/hyperlink" Target="https://www.oreilly.com/content/an-introduction-to-regular-expressions/" TargetMode="External"/><Relationship Id="rId177" Type="http://schemas.openxmlformats.org/officeDocument/2006/relationships/image" Target="media/image1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47</TotalTime>
  <Pages>100</Pages>
  <Words>3806</Words>
  <Characters>2169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2</cp:revision>
  <dcterms:created xsi:type="dcterms:W3CDTF">2021-12-26T10:25:00Z</dcterms:created>
  <dcterms:modified xsi:type="dcterms:W3CDTF">2023-04-21T17:05:00Z</dcterms:modified>
</cp:coreProperties>
</file>